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303FA" w:rsidRPr="00FA5693" w:rsidRDefault="006303FA" w:rsidP="006303FA">
      <w:pPr>
        <w:jc w:val="center"/>
        <w:rPr>
          <w:b/>
          <w:sz w:val="36"/>
          <w:szCs w:val="36"/>
        </w:rPr>
      </w:pPr>
      <w:proofErr w:type="spellStart"/>
      <w:r w:rsidRPr="00FA5693">
        <w:rPr>
          <w:b/>
          <w:sz w:val="36"/>
          <w:szCs w:val="36"/>
        </w:rPr>
        <w:t>Jaypee</w:t>
      </w:r>
      <w:proofErr w:type="spellEnd"/>
      <w:r w:rsidRPr="00FA5693">
        <w:rPr>
          <w:b/>
          <w:sz w:val="36"/>
          <w:szCs w:val="36"/>
        </w:rPr>
        <w:t xml:space="preserve"> University of Engineering and Technology</w:t>
      </w:r>
    </w:p>
    <w:p w:rsidR="006303FA" w:rsidRPr="00107C05" w:rsidRDefault="006303FA" w:rsidP="006303FA">
      <w:pPr>
        <w:ind w:left="360"/>
        <w:jc w:val="center"/>
        <w:rPr>
          <w:b/>
        </w:rPr>
      </w:pPr>
      <w:r w:rsidRPr="00107C05">
        <w:rPr>
          <w:b/>
        </w:rPr>
        <w:t xml:space="preserve">B. Tech. (CSE) - II Semester </w:t>
      </w:r>
    </w:p>
    <w:p w:rsidR="006303FA" w:rsidRPr="00107C05" w:rsidRDefault="006303FA" w:rsidP="006303FA">
      <w:pPr>
        <w:ind w:left="360"/>
        <w:jc w:val="center"/>
        <w:rPr>
          <w:b/>
        </w:rPr>
      </w:pPr>
      <w:r w:rsidRPr="00107C05">
        <w:rPr>
          <w:b/>
        </w:rPr>
        <w:t>Object Oriented Programming (</w:t>
      </w:r>
      <w:r w:rsidR="00E27087">
        <w:rPr>
          <w:b/>
        </w:rPr>
        <w:t>18</w:t>
      </w:r>
      <w:r>
        <w:rPr>
          <w:b/>
        </w:rPr>
        <w:t>B11</w:t>
      </w:r>
      <w:r w:rsidR="00E27087">
        <w:rPr>
          <w:b/>
        </w:rPr>
        <w:t>CI2</w:t>
      </w:r>
      <w:r w:rsidRPr="00107C05">
        <w:rPr>
          <w:b/>
        </w:rPr>
        <w:t>11)</w:t>
      </w:r>
    </w:p>
    <w:p w:rsidR="006303FA" w:rsidRPr="00CE7EDC" w:rsidRDefault="006303FA" w:rsidP="006303FA">
      <w:pPr>
        <w:pBdr>
          <w:bottom w:val="single" w:sz="12" w:space="1" w:color="auto"/>
        </w:pBdr>
        <w:jc w:val="center"/>
        <w:rPr>
          <w:b/>
        </w:rPr>
      </w:pPr>
      <w:r>
        <w:rPr>
          <w:b/>
        </w:rPr>
        <w:t>Tutorial – 3(Function Overloading, Inline function)</w:t>
      </w:r>
    </w:p>
    <w:p w:rsidR="006303FA" w:rsidRDefault="006303FA" w:rsidP="00C70432">
      <w:pPr>
        <w:jc w:val="both"/>
      </w:pPr>
    </w:p>
    <w:p w:rsidR="00BE63F7" w:rsidRPr="00BE63F7" w:rsidRDefault="008D401C" w:rsidP="00BE63F7">
      <w:pPr>
        <w:numPr>
          <w:ilvl w:val="0"/>
          <w:numId w:val="1"/>
        </w:numPr>
        <w:spacing w:after="200" w:line="276" w:lineRule="auto"/>
        <w:ind w:left="90"/>
        <w:jc w:val="both"/>
      </w:pPr>
      <w:r w:rsidRPr="00BE63F7">
        <w:rPr>
          <w:bCs/>
        </w:rPr>
        <w:t>Write a functi</w:t>
      </w:r>
      <w:r w:rsidR="00F734A5" w:rsidRPr="00BE63F7">
        <w:rPr>
          <w:bCs/>
        </w:rPr>
        <w:t>on that accepts two arguments: two</w:t>
      </w:r>
      <w:r w:rsidR="008C5230">
        <w:rPr>
          <w:bCs/>
        </w:rPr>
        <w:t xml:space="preserve"> </w:t>
      </w:r>
      <w:r w:rsidR="00C70432" w:rsidRPr="00BE63F7">
        <w:rPr>
          <w:bCs/>
        </w:rPr>
        <w:t>strings name</w:t>
      </w:r>
      <w:r w:rsidRPr="00BE63F7">
        <w:rPr>
          <w:bCs/>
        </w:rPr>
        <w:t xml:space="preserve"> of a </w:t>
      </w:r>
      <w:r w:rsidR="00C70432" w:rsidRPr="00BE63F7">
        <w:rPr>
          <w:bCs/>
        </w:rPr>
        <w:t>student</w:t>
      </w:r>
      <w:r w:rsidRPr="00BE63F7">
        <w:rPr>
          <w:bCs/>
        </w:rPr>
        <w:t xml:space="preserve"> and </w:t>
      </w:r>
      <w:r w:rsidR="00F734A5" w:rsidRPr="00BE63F7">
        <w:rPr>
          <w:bCs/>
        </w:rPr>
        <w:t>name department</w:t>
      </w:r>
      <w:r w:rsidRPr="00BE63F7">
        <w:rPr>
          <w:bCs/>
        </w:rPr>
        <w:t xml:space="preserve">. Provide a default value for the </w:t>
      </w:r>
      <w:r w:rsidR="00F734A5" w:rsidRPr="00BE63F7">
        <w:rPr>
          <w:bCs/>
        </w:rPr>
        <w:t>department</w:t>
      </w:r>
      <w:r w:rsidRPr="00BE63F7">
        <w:rPr>
          <w:bCs/>
        </w:rPr>
        <w:t xml:space="preserve"> so that </w:t>
      </w:r>
      <w:r w:rsidR="00F734A5" w:rsidRPr="00BE63F7">
        <w:rPr>
          <w:bCs/>
        </w:rPr>
        <w:t>if you call the function by passing single argument</w:t>
      </w:r>
      <w:r w:rsidRPr="00BE63F7">
        <w:rPr>
          <w:bCs/>
        </w:rPr>
        <w:t xml:space="preserve">, the </w:t>
      </w:r>
      <w:r w:rsidR="00F734A5" w:rsidRPr="00BE63F7">
        <w:rPr>
          <w:bCs/>
        </w:rPr>
        <w:t>department</w:t>
      </w:r>
      <w:r w:rsidRPr="00BE63F7">
        <w:rPr>
          <w:bCs/>
        </w:rPr>
        <w:t xml:space="preserve"> default </w:t>
      </w:r>
      <w:r w:rsidR="00F734A5" w:rsidRPr="00BE63F7">
        <w:rPr>
          <w:bCs/>
        </w:rPr>
        <w:t>value should be CSE</w:t>
      </w:r>
      <w:r w:rsidRPr="00BE63F7">
        <w:rPr>
          <w:bCs/>
        </w:rPr>
        <w:t xml:space="preserve">. Write a </w:t>
      </w:r>
      <w:proofErr w:type="gramStart"/>
      <w:r w:rsidRPr="00BE63F7">
        <w:rPr>
          <w:bCs/>
        </w:rPr>
        <w:t>main(</w:t>
      </w:r>
      <w:proofErr w:type="gramEnd"/>
      <w:r w:rsidRPr="00BE63F7">
        <w:rPr>
          <w:bCs/>
        </w:rPr>
        <w:t xml:space="preserve">) function that proves you can call the function with a </w:t>
      </w:r>
      <w:r w:rsidR="00F734A5" w:rsidRPr="00BE63F7">
        <w:rPr>
          <w:bCs/>
        </w:rPr>
        <w:t>single</w:t>
      </w:r>
      <w:r w:rsidRPr="00BE63F7">
        <w:rPr>
          <w:bCs/>
        </w:rPr>
        <w:t xml:space="preserve"> argument alone as well as with </w:t>
      </w:r>
      <w:r w:rsidR="00F734A5" w:rsidRPr="00BE63F7">
        <w:rPr>
          <w:bCs/>
        </w:rPr>
        <w:t>two arguments</w:t>
      </w:r>
      <w:r w:rsidRPr="00BE63F7">
        <w:rPr>
          <w:bCs/>
        </w:rPr>
        <w:t xml:space="preserve">. </w:t>
      </w:r>
    </w:p>
    <w:p w:rsidR="00BE63F7" w:rsidRDefault="008D401C" w:rsidP="00BE63F7">
      <w:pPr>
        <w:numPr>
          <w:ilvl w:val="0"/>
          <w:numId w:val="1"/>
        </w:numPr>
        <w:tabs>
          <w:tab w:val="left" w:pos="450"/>
        </w:tabs>
        <w:spacing w:after="200" w:line="276" w:lineRule="auto"/>
        <w:ind w:left="90"/>
        <w:jc w:val="both"/>
      </w:pPr>
      <w:r>
        <w:t xml:space="preserve">Write a </w:t>
      </w:r>
      <w:r w:rsidRPr="008D401C">
        <w:t>C++ program to find area of square,</w:t>
      </w:r>
      <w:r w:rsidR="008C5230">
        <w:t xml:space="preserve"> </w:t>
      </w:r>
      <w:r w:rsidRPr="008D401C">
        <w:t>rectangle,</w:t>
      </w:r>
      <w:r w:rsidR="008C5230">
        <w:t xml:space="preserve"> </w:t>
      </w:r>
      <w:r w:rsidRPr="008D401C">
        <w:t>circle and triangle by using</w:t>
      </w:r>
      <w:r w:rsidR="008C5230">
        <w:t xml:space="preserve"> </w:t>
      </w:r>
      <w:r w:rsidRPr="008D401C">
        <w:t>function overloading</w:t>
      </w:r>
    </w:p>
    <w:p w:rsidR="00CA66CA" w:rsidRDefault="00C46B36" w:rsidP="00BE63F7">
      <w:pPr>
        <w:numPr>
          <w:ilvl w:val="0"/>
          <w:numId w:val="1"/>
        </w:numPr>
        <w:tabs>
          <w:tab w:val="left" w:pos="450"/>
        </w:tabs>
        <w:spacing w:after="200" w:line="276" w:lineRule="auto"/>
        <w:ind w:left="90"/>
        <w:jc w:val="both"/>
      </w:pPr>
      <w:r>
        <w:t>Rewrite the following fo</w:t>
      </w:r>
      <w:r w:rsidR="00CA66CA">
        <w:t>r</w:t>
      </w:r>
      <w:r>
        <w:t xml:space="preserve"> statement as an equivalent whil</w:t>
      </w:r>
      <w:r w:rsidR="00CA66CA">
        <w:t>e statement:</w:t>
      </w:r>
    </w:p>
    <w:p w:rsidR="00CA66CA" w:rsidRDefault="00CA66CA" w:rsidP="00C70432">
      <w:pPr>
        <w:ind w:firstLine="720"/>
        <w:jc w:val="both"/>
      </w:pPr>
      <w:proofErr w:type="gramStart"/>
      <w:r>
        <w:t>f</w:t>
      </w:r>
      <w:proofErr w:type="gramEnd"/>
      <w:r>
        <w:t xml:space="preserve"> o r (</w:t>
      </w:r>
      <w:proofErr w:type="spellStart"/>
      <w:r>
        <w:t>i</w:t>
      </w:r>
      <w:proofErr w:type="spellEnd"/>
      <w:r>
        <w:t xml:space="preserve"> =0 ; </w:t>
      </w:r>
      <w:proofErr w:type="spellStart"/>
      <w:r>
        <w:t>i</w:t>
      </w:r>
      <w:proofErr w:type="spellEnd"/>
      <w:r>
        <w:t xml:space="preserve">&lt;m a x _ l e n g t h ; </w:t>
      </w:r>
      <w:proofErr w:type="spellStart"/>
      <w:r>
        <w:t>i</w:t>
      </w:r>
      <w:proofErr w:type="spellEnd"/>
      <w:r>
        <w:t xml:space="preserve"> ++) </w:t>
      </w:r>
    </w:p>
    <w:p w:rsidR="00CA66CA" w:rsidRDefault="00C46B36" w:rsidP="00C70432">
      <w:pPr>
        <w:jc w:val="both"/>
      </w:pPr>
      <w:r>
        <w:tab/>
      </w:r>
      <w:r>
        <w:tab/>
      </w:r>
      <w:proofErr w:type="spellStart"/>
      <w:proofErr w:type="gramStart"/>
      <w:r w:rsidR="00CA66CA">
        <w:t>i</w:t>
      </w:r>
      <w:proofErr w:type="spellEnd"/>
      <w:proofErr w:type="gramEnd"/>
      <w:r w:rsidR="00CA66CA">
        <w:t xml:space="preserve"> f (</w:t>
      </w:r>
      <w:proofErr w:type="spellStart"/>
      <w:r w:rsidR="00CA66CA">
        <w:t>i</w:t>
      </w:r>
      <w:proofErr w:type="spellEnd"/>
      <w:r w:rsidR="00CA66CA">
        <w:t xml:space="preserve"> n p u t _ l </w:t>
      </w:r>
      <w:proofErr w:type="spellStart"/>
      <w:r w:rsidR="00CA66CA">
        <w:t>i</w:t>
      </w:r>
      <w:proofErr w:type="spellEnd"/>
      <w:r w:rsidR="00CA66CA">
        <w:t xml:space="preserve"> n e [</w:t>
      </w:r>
      <w:proofErr w:type="spellStart"/>
      <w:r w:rsidR="00CA66CA">
        <w:t>i</w:t>
      </w:r>
      <w:proofErr w:type="spellEnd"/>
      <w:r w:rsidR="00CA66CA">
        <w:t xml:space="preserve"> ] == ´?´) </w:t>
      </w:r>
    </w:p>
    <w:p w:rsidR="00CA66CA" w:rsidRDefault="00C46B36" w:rsidP="00C70432">
      <w:pPr>
        <w:jc w:val="both"/>
      </w:pPr>
      <w:r>
        <w:tab/>
      </w:r>
      <w:r>
        <w:tab/>
      </w:r>
      <w:r>
        <w:tab/>
      </w:r>
      <w:r w:rsidR="00CA66CA">
        <w:t xml:space="preserve">q </w:t>
      </w:r>
      <w:proofErr w:type="gramStart"/>
      <w:r w:rsidR="00CA66CA">
        <w:t>u</w:t>
      </w:r>
      <w:proofErr w:type="gramEnd"/>
      <w:r w:rsidR="00CA66CA">
        <w:t xml:space="preserve"> e s t _ c o u n t ++;</w:t>
      </w:r>
    </w:p>
    <w:p w:rsidR="00CA66CA" w:rsidRDefault="00CA66CA" w:rsidP="00C70432">
      <w:pPr>
        <w:ind w:firstLine="720"/>
        <w:jc w:val="both"/>
      </w:pPr>
      <w:r>
        <w:t>Rewrite it to use a pointer as the controlled variable, that is, so that the test is of the form</w:t>
      </w:r>
    </w:p>
    <w:p w:rsidR="00CA66CA" w:rsidRDefault="00CA66CA" w:rsidP="00BE63F7">
      <w:pPr>
        <w:ind w:firstLine="720"/>
        <w:jc w:val="both"/>
      </w:pPr>
      <w:r>
        <w:t>*p ==´</w:t>
      </w:r>
      <w:proofErr w:type="gramStart"/>
      <w:r>
        <w:t>?´</w:t>
      </w:r>
      <w:proofErr w:type="gramEnd"/>
      <w:r>
        <w:t>.</w:t>
      </w:r>
    </w:p>
    <w:p w:rsidR="00C46B36" w:rsidRDefault="00CA66CA" w:rsidP="00BE63F7">
      <w:pPr>
        <w:pStyle w:val="ListParagraph"/>
        <w:numPr>
          <w:ilvl w:val="0"/>
          <w:numId w:val="1"/>
        </w:numPr>
        <w:ind w:left="90"/>
        <w:jc w:val="both"/>
      </w:pPr>
      <w:r>
        <w:t xml:space="preserve">Write declarations for the following: </w:t>
      </w:r>
    </w:p>
    <w:p w:rsidR="00C46B36" w:rsidRDefault="00CA66CA" w:rsidP="00BB66A4">
      <w:pPr>
        <w:pStyle w:val="ListParagraph"/>
        <w:numPr>
          <w:ilvl w:val="0"/>
          <w:numId w:val="5"/>
        </w:numPr>
        <w:ind w:left="360"/>
        <w:jc w:val="both"/>
      </w:pPr>
      <w:r>
        <w:t xml:space="preserve">a function taking arguments of type pointer to </w:t>
      </w:r>
      <w:r w:rsidR="008C5230">
        <w:t>character and</w:t>
      </w:r>
      <w:r>
        <w:t xml:space="preserve"> reference to integer and returning no value; </w:t>
      </w:r>
    </w:p>
    <w:p w:rsidR="00CA66CA" w:rsidRDefault="00CA66CA" w:rsidP="00BB66A4">
      <w:pPr>
        <w:pStyle w:val="ListParagraph"/>
        <w:numPr>
          <w:ilvl w:val="0"/>
          <w:numId w:val="5"/>
        </w:numPr>
        <w:ind w:left="360"/>
        <w:jc w:val="both"/>
      </w:pPr>
      <w:proofErr w:type="gramStart"/>
      <w:r>
        <w:t>a</w:t>
      </w:r>
      <w:proofErr w:type="gramEnd"/>
      <w:r>
        <w:t xml:space="preserve"> function taking</w:t>
      </w:r>
      <w:r w:rsidR="00C46B36">
        <w:t xml:space="preserve"> three references of type float as arguments and returning sum of average of these three numbers. </w:t>
      </w:r>
    </w:p>
    <w:p w:rsidR="00C46B36" w:rsidRDefault="00C46B36" w:rsidP="00C70432">
      <w:pPr>
        <w:pStyle w:val="ListParagraph"/>
        <w:ind w:left="1530"/>
        <w:jc w:val="both"/>
      </w:pPr>
    </w:p>
    <w:p w:rsidR="00CA66CA" w:rsidRDefault="00D9239B" w:rsidP="00D9239B">
      <w:pPr>
        <w:pStyle w:val="ListParagraph"/>
        <w:numPr>
          <w:ilvl w:val="0"/>
          <w:numId w:val="1"/>
        </w:numPr>
        <w:ind w:left="90"/>
        <w:jc w:val="both"/>
      </w:pPr>
      <w:r>
        <w:t xml:space="preserve">Write a C++ program to perform the addition of two complex numbers. Declare a </w:t>
      </w:r>
      <w:r w:rsidRPr="00D9239B">
        <w:t>structure named</w:t>
      </w:r>
      <w:r>
        <w:t xml:space="preserve"> ‘</w:t>
      </w:r>
      <w:r w:rsidRPr="00D9239B">
        <w:t>complex</w:t>
      </w:r>
      <w:r>
        <w:t>’</w:t>
      </w:r>
      <w:r w:rsidRPr="00D9239B">
        <w:t> </w:t>
      </w:r>
      <w:r>
        <w:t>with</w:t>
      </w:r>
      <w:r w:rsidRPr="00D9239B">
        <w:t xml:space="preserve"> two members: </w:t>
      </w:r>
      <w:r>
        <w:t>‘</w:t>
      </w:r>
      <w:r w:rsidRPr="00D9239B">
        <w:t>real</w:t>
      </w:r>
      <w:r>
        <w:t>’</w:t>
      </w:r>
      <w:r w:rsidRPr="00D9239B">
        <w:t> and </w:t>
      </w:r>
      <w:r>
        <w:t>‘</w:t>
      </w:r>
      <w:proofErr w:type="spellStart"/>
      <w:r w:rsidRPr="00D9239B">
        <w:t>imag</w:t>
      </w:r>
      <w:proofErr w:type="spellEnd"/>
      <w:r>
        <w:t xml:space="preserve">’ to store the real and imaginary part of a complex number. Create </w:t>
      </w:r>
      <w:r w:rsidRPr="00D9239B">
        <w:t>two variables </w:t>
      </w:r>
      <w:r>
        <w:t>c1</w:t>
      </w:r>
      <w:r w:rsidRPr="00D9239B">
        <w:t> and </w:t>
      </w:r>
      <w:r>
        <w:t>c</w:t>
      </w:r>
      <w:r w:rsidRPr="00D9239B">
        <w:t>2 from this structure.</w:t>
      </w:r>
      <w:r>
        <w:t xml:space="preserve"> Create a function called </w:t>
      </w:r>
      <w:proofErr w:type="gramStart"/>
      <w:r>
        <w:t>add(</w:t>
      </w:r>
      <w:proofErr w:type="gramEnd"/>
      <w:r>
        <w:t>) with two versions (function overloading)</w:t>
      </w:r>
      <w:r w:rsidRPr="00D9239B">
        <w:t>.</w:t>
      </w:r>
      <w:r>
        <w:t xml:space="preserve"> First version will take parameters as call by value and second version will take parameters as call by reference. Call these functions from main function. </w:t>
      </w:r>
      <w:r w:rsidR="0056564D">
        <w:t xml:space="preserve">Based on the output, verify and explain whether this is a valid function overloading in C++.  </w:t>
      </w:r>
    </w:p>
    <w:p w:rsidR="00D9239B" w:rsidRDefault="00D9239B" w:rsidP="00D9239B">
      <w:pPr>
        <w:pStyle w:val="ListParagraph"/>
        <w:ind w:left="90"/>
        <w:jc w:val="both"/>
      </w:pPr>
    </w:p>
    <w:p w:rsidR="00CA66CA" w:rsidRDefault="00CA66CA" w:rsidP="00BE63F7">
      <w:pPr>
        <w:pStyle w:val="ListParagraph"/>
        <w:numPr>
          <w:ilvl w:val="0"/>
          <w:numId w:val="1"/>
        </w:numPr>
        <w:ind w:left="90"/>
        <w:jc w:val="both"/>
      </w:pPr>
      <w:r>
        <w:t>Predict the output of following program</w:t>
      </w:r>
    </w:p>
    <w:p w:rsidR="00CA66CA" w:rsidRDefault="00CA66CA" w:rsidP="00C70432">
      <w:pPr>
        <w:jc w:val="both"/>
      </w:pPr>
      <w:proofErr w:type="spellStart"/>
      <w:proofErr w:type="gramStart"/>
      <w:r>
        <w:t>int</w:t>
      </w:r>
      <w:proofErr w:type="spellEnd"/>
      <w:proofErr w:type="gramEnd"/>
      <w:r>
        <w:t xml:space="preserve"> main()</w:t>
      </w:r>
    </w:p>
    <w:p w:rsidR="00CA66CA" w:rsidRDefault="00CA66CA" w:rsidP="00C70432">
      <w:pPr>
        <w:jc w:val="both"/>
      </w:pPr>
      <w:r>
        <w:t>{</w:t>
      </w:r>
    </w:p>
    <w:p w:rsidR="00CA66CA" w:rsidRDefault="00CA66CA" w:rsidP="00C70432">
      <w:pPr>
        <w:jc w:val="both"/>
      </w:pPr>
      <w:proofErr w:type="gramStart"/>
      <w:r>
        <w:t>const</w:t>
      </w:r>
      <w:proofErr w:type="gramEnd"/>
      <w:r>
        <w:t xml:space="preserve"> char* p = "12345";</w:t>
      </w:r>
    </w:p>
    <w:p w:rsidR="00CA66CA" w:rsidRDefault="00CA66CA" w:rsidP="00C70432">
      <w:pPr>
        <w:jc w:val="both"/>
      </w:pPr>
      <w:proofErr w:type="gramStart"/>
      <w:r>
        <w:t>const</w:t>
      </w:r>
      <w:proofErr w:type="gramEnd"/>
      <w:r>
        <w:t xml:space="preserve"> char **q = &amp;p;</w:t>
      </w:r>
    </w:p>
    <w:p w:rsidR="00CA66CA" w:rsidRDefault="00CA66CA" w:rsidP="00C70432">
      <w:pPr>
        <w:jc w:val="both"/>
      </w:pPr>
      <w:r>
        <w:t xml:space="preserve">    *q = "</w:t>
      </w:r>
      <w:proofErr w:type="spellStart"/>
      <w:r>
        <w:t>abcde</w:t>
      </w:r>
      <w:proofErr w:type="spellEnd"/>
      <w:r>
        <w:t>";</w:t>
      </w:r>
    </w:p>
    <w:p w:rsidR="007D5DA4" w:rsidRDefault="00CA66CA" w:rsidP="00C70432">
      <w:pPr>
        <w:jc w:val="both"/>
      </w:pPr>
      <w:proofErr w:type="gramStart"/>
      <w:r>
        <w:t>const</w:t>
      </w:r>
      <w:proofErr w:type="gramEnd"/>
      <w:r>
        <w:t xml:space="preserve"> char *s = ++p; </w:t>
      </w:r>
    </w:p>
    <w:p w:rsidR="00CA66CA" w:rsidRDefault="00891886" w:rsidP="00C70432">
      <w:pPr>
        <w:jc w:val="both"/>
      </w:pPr>
      <w:r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1.75pt;margin-top:1.1pt;width:186.35pt;height:63.15pt;z-index:251660288;mso-width-percent:400;mso-height-percent:200;mso-width-percent:400;mso-height-percent:200;mso-width-relative:margin;mso-height-relative:margin" strokecolor="white [3212]">
            <v:textbox style="mso-next-textbox:#_x0000_s1026;mso-fit-shape-to-text:t">
              <w:txbxContent>
                <w:p w:rsidR="008E17E5" w:rsidRDefault="008E17E5" w:rsidP="00BB66A4">
                  <w:pPr>
                    <w:jc w:val="both"/>
                  </w:pPr>
                  <w:r>
                    <w:t>p = "XYZWVU";</w:t>
                  </w:r>
                </w:p>
                <w:p w:rsidR="008E17E5" w:rsidRDefault="008E17E5" w:rsidP="00BB66A4">
                  <w:pPr>
                    <w:jc w:val="both"/>
                  </w:pPr>
                  <w:proofErr w:type="spellStart"/>
                  <w:proofErr w:type="gramStart"/>
                  <w:r>
                    <w:t>cout</w:t>
                  </w:r>
                  <w:proofErr w:type="spellEnd"/>
                  <w:proofErr w:type="gramEnd"/>
                  <w:r>
                    <w:t>&lt;&lt; *++s;</w:t>
                  </w:r>
                </w:p>
                <w:p w:rsidR="008E17E5" w:rsidRDefault="008E17E5" w:rsidP="00BB66A4">
                  <w:pPr>
                    <w:jc w:val="both"/>
                  </w:pPr>
                  <w:proofErr w:type="gramStart"/>
                  <w:r>
                    <w:t>return</w:t>
                  </w:r>
                  <w:proofErr w:type="gramEnd"/>
                  <w:r>
                    <w:t xml:space="preserve"> 0;  </w:t>
                  </w:r>
                </w:p>
                <w:p w:rsidR="008E17E5" w:rsidRDefault="008E17E5" w:rsidP="007D5DA4">
                  <w:pPr>
                    <w:jc w:val="both"/>
                  </w:pPr>
                  <w:r>
                    <w:t>}</w:t>
                  </w:r>
                </w:p>
                <w:p w:rsidR="008E17E5" w:rsidRDefault="008E17E5"/>
              </w:txbxContent>
            </v:textbox>
          </v:shape>
        </w:pict>
      </w:r>
    </w:p>
    <w:sectPr w:rsidR="00CA66CA" w:rsidSect="00656D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E17E5" w:rsidRDefault="008E17E5" w:rsidP="007D5DA4">
      <w:r>
        <w:separator/>
      </w:r>
    </w:p>
  </w:endnote>
  <w:endnote w:type="continuationSeparator" w:id="1">
    <w:p w:rsidR="008E17E5" w:rsidRDefault="008E17E5" w:rsidP="007D5DA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E17E5" w:rsidRDefault="008E17E5" w:rsidP="007D5DA4">
      <w:r>
        <w:separator/>
      </w:r>
    </w:p>
  </w:footnote>
  <w:footnote w:type="continuationSeparator" w:id="1">
    <w:p w:rsidR="008E17E5" w:rsidRDefault="008E17E5" w:rsidP="007D5DA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51403A"/>
    <w:multiLevelType w:val="hybridMultilevel"/>
    <w:tmpl w:val="842045DC"/>
    <w:lvl w:ilvl="0" w:tplc="F62EC75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F6E639A"/>
    <w:multiLevelType w:val="hybridMultilevel"/>
    <w:tmpl w:val="B8FE7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23F02EC"/>
    <w:multiLevelType w:val="hybridMultilevel"/>
    <w:tmpl w:val="818C5644"/>
    <w:lvl w:ilvl="0" w:tplc="575239E6">
      <w:start w:val="1"/>
      <w:numFmt w:val="lowerRoman"/>
      <w:lvlText w:val="%1.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66922B6A"/>
    <w:multiLevelType w:val="hybridMultilevel"/>
    <w:tmpl w:val="AA6681F0"/>
    <w:lvl w:ilvl="0" w:tplc="29BEA872">
      <w:start w:val="1"/>
      <w:numFmt w:val="lowerLetter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>
    <w:nsid w:val="6A2C5584"/>
    <w:multiLevelType w:val="hybridMultilevel"/>
    <w:tmpl w:val="5290AF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88724A8"/>
    <w:multiLevelType w:val="hybridMultilevel"/>
    <w:tmpl w:val="E836E576"/>
    <w:lvl w:ilvl="0" w:tplc="5750FA4C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A2sTAwMLU0NrU0MrJU0lEKTi0uzszPAykwqgUAfS27iCwAAAA="/>
  </w:docVars>
  <w:rsids>
    <w:rsidRoot w:val="00CA66CA"/>
    <w:rsid w:val="001A7440"/>
    <w:rsid w:val="001C1997"/>
    <w:rsid w:val="00276FC8"/>
    <w:rsid w:val="003F1B79"/>
    <w:rsid w:val="00451185"/>
    <w:rsid w:val="004C75D8"/>
    <w:rsid w:val="0056564D"/>
    <w:rsid w:val="006303FA"/>
    <w:rsid w:val="00656D07"/>
    <w:rsid w:val="007D5DA4"/>
    <w:rsid w:val="00891886"/>
    <w:rsid w:val="008A2DC7"/>
    <w:rsid w:val="008C5230"/>
    <w:rsid w:val="008D401C"/>
    <w:rsid w:val="008E17E5"/>
    <w:rsid w:val="00954B51"/>
    <w:rsid w:val="00BB66A4"/>
    <w:rsid w:val="00BD12F2"/>
    <w:rsid w:val="00BE63F7"/>
    <w:rsid w:val="00C04E95"/>
    <w:rsid w:val="00C46B36"/>
    <w:rsid w:val="00C70432"/>
    <w:rsid w:val="00CA66CA"/>
    <w:rsid w:val="00D00E05"/>
    <w:rsid w:val="00D01880"/>
    <w:rsid w:val="00D04CF9"/>
    <w:rsid w:val="00D9239B"/>
    <w:rsid w:val="00DC4E90"/>
    <w:rsid w:val="00E27087"/>
    <w:rsid w:val="00E83C4C"/>
    <w:rsid w:val="00F00D7F"/>
    <w:rsid w:val="00F4146B"/>
    <w:rsid w:val="00F734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  <w:ind w:left="547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66CA"/>
    <w:pPr>
      <w:spacing w:line="240" w:lineRule="auto"/>
      <w:ind w:left="0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6B3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B66A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6A4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7D5D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5D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7D5D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5DA4"/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9239B"/>
    <w:rPr>
      <w:rFonts w:ascii="Courier New" w:eastAsia="Times New Roman" w:hAnsi="Courier New" w:cs="Courier New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9239B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309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njbihari.meena</dc:creator>
  <cp:lastModifiedBy>KBMEENA</cp:lastModifiedBy>
  <cp:revision>10</cp:revision>
  <dcterms:created xsi:type="dcterms:W3CDTF">2019-01-31T10:41:00Z</dcterms:created>
  <dcterms:modified xsi:type="dcterms:W3CDTF">2022-03-07T02:05:00Z</dcterms:modified>
</cp:coreProperties>
</file>